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91C84" w14:textId="5623C29A" w:rsidR="00264ABB" w:rsidRPr="00264ABB" w:rsidRDefault="00264ABB" w:rsidP="0071204F">
      <w:pPr>
        <w:jc w:val="center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CS 3100</w:t>
      </w:r>
    </w:p>
    <w:p w14:paraId="38A1B94F" w14:textId="34ED7905" w:rsidR="0071204F" w:rsidRPr="00264ABB" w:rsidRDefault="0071204F" w:rsidP="0071204F">
      <w:pPr>
        <w:jc w:val="center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Homework 4</w:t>
      </w:r>
    </w:p>
    <w:p w14:paraId="7AFFA614" w14:textId="5C69142D" w:rsidR="0071204F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all the customers that have orders that haven’t shipped yet (</w:t>
      </w:r>
      <w:proofErr w:type="spellStart"/>
      <w:r w:rsidRPr="00264ABB">
        <w:rPr>
          <w:rFonts w:ascii="Arial" w:hAnsi="Arial" w:cs="Arial"/>
          <w:sz w:val="24"/>
          <w:szCs w:val="24"/>
        </w:rPr>
        <w:t>shippedDate</w:t>
      </w:r>
      <w:proofErr w:type="spellEnd"/>
      <w:r w:rsidRPr="00264ABB">
        <w:rPr>
          <w:rFonts w:ascii="Arial" w:hAnsi="Arial" w:cs="Arial"/>
          <w:sz w:val="24"/>
          <w:szCs w:val="24"/>
        </w:rPr>
        <w:t xml:space="preserve"> is null). Display the customer name and the order number.</w:t>
      </w:r>
    </w:p>
    <w:p w14:paraId="14672DA3" w14:textId="77777777" w:rsid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41218C97" w14:textId="24A621B0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>select</w:t>
      </w:r>
    </w:p>
    <w:p w14:paraId="3F1B57D2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proofErr w:type="spellStart"/>
      <w:r w:rsidRPr="004D238F">
        <w:rPr>
          <w:rFonts w:ascii="Arial" w:hAnsi="Arial" w:cs="Arial"/>
          <w:sz w:val="24"/>
          <w:szCs w:val="24"/>
        </w:rPr>
        <w:t>c.customerName</w:t>
      </w:r>
      <w:proofErr w:type="spellEnd"/>
      <w:r w:rsidRPr="004D238F">
        <w:rPr>
          <w:rFonts w:ascii="Arial" w:hAnsi="Arial" w:cs="Arial"/>
          <w:sz w:val="24"/>
          <w:szCs w:val="24"/>
        </w:rPr>
        <w:t>,</w:t>
      </w:r>
    </w:p>
    <w:p w14:paraId="1704DA66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4D238F">
        <w:rPr>
          <w:rFonts w:ascii="Arial" w:hAnsi="Arial" w:cs="Arial"/>
          <w:sz w:val="24"/>
          <w:szCs w:val="24"/>
        </w:rPr>
        <w:t>o.orderNumber</w:t>
      </w:r>
      <w:proofErr w:type="spellEnd"/>
      <w:proofErr w:type="gramEnd"/>
    </w:p>
    <w:p w14:paraId="303B3CFE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>from orders o</w:t>
      </w:r>
    </w:p>
    <w:p w14:paraId="6B9FB01E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>left join customers c</w:t>
      </w:r>
    </w:p>
    <w:p w14:paraId="6834528D" w14:textId="77777777" w:rsidR="004D238F" w:rsidRP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4D238F">
        <w:rPr>
          <w:rFonts w:ascii="Arial" w:hAnsi="Arial" w:cs="Arial"/>
          <w:sz w:val="24"/>
          <w:szCs w:val="24"/>
        </w:rPr>
        <w:t>o.customerNumber</w:t>
      </w:r>
      <w:proofErr w:type="spellEnd"/>
      <w:proofErr w:type="gramEnd"/>
      <w:r w:rsidRPr="004D238F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4D238F">
        <w:rPr>
          <w:rFonts w:ascii="Arial" w:hAnsi="Arial" w:cs="Arial"/>
          <w:sz w:val="24"/>
          <w:szCs w:val="24"/>
        </w:rPr>
        <w:t>c.customerNumber</w:t>
      </w:r>
      <w:proofErr w:type="spellEnd"/>
    </w:p>
    <w:p w14:paraId="4637F9C9" w14:textId="39B70F2B" w:rsidR="00963872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4D238F">
        <w:rPr>
          <w:rFonts w:ascii="Arial" w:hAnsi="Arial" w:cs="Arial"/>
          <w:sz w:val="24"/>
          <w:szCs w:val="24"/>
        </w:rPr>
        <w:t xml:space="preserve">where </w:t>
      </w:r>
      <w:proofErr w:type="spellStart"/>
      <w:r w:rsidRPr="004D238F">
        <w:rPr>
          <w:rFonts w:ascii="Arial" w:hAnsi="Arial" w:cs="Arial"/>
          <w:sz w:val="24"/>
          <w:szCs w:val="24"/>
        </w:rPr>
        <w:t>shippedDate</w:t>
      </w:r>
      <w:proofErr w:type="spellEnd"/>
      <w:r w:rsidRPr="004D238F">
        <w:rPr>
          <w:rFonts w:ascii="Arial" w:hAnsi="Arial" w:cs="Arial"/>
          <w:sz w:val="24"/>
          <w:szCs w:val="24"/>
        </w:rPr>
        <w:t xml:space="preserve"> is null;</w:t>
      </w:r>
    </w:p>
    <w:p w14:paraId="3ECDA968" w14:textId="317C1AEE" w:rsidR="00CA2E44" w:rsidRDefault="00CA2E44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0121E05A" w14:textId="0BA87F8A" w:rsidR="00CA2E44" w:rsidRDefault="00CA2E44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A31965E" wp14:editId="3B627332">
            <wp:extent cx="3105150" cy="42989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73CB5" w14:textId="46D0D268" w:rsidR="004D238F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424B3C6" w14:textId="77777777" w:rsidR="004D238F" w:rsidRPr="00963872" w:rsidRDefault="004D238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72A7DDF7" w14:textId="2D89B35F" w:rsidR="00963872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all the products that haven’t been ordered by anyone. Display the product code, name, and description.</w:t>
      </w:r>
    </w:p>
    <w:p w14:paraId="6E660F4A" w14:textId="1F11A486" w:rsid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6877E5B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>select</w:t>
      </w:r>
    </w:p>
    <w:p w14:paraId="7707497D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p.productCod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>,</w:t>
      </w:r>
    </w:p>
    <w:p w14:paraId="6D9B37D8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p.productNam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>,</w:t>
      </w:r>
    </w:p>
    <w:p w14:paraId="76BA47FC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lastRenderedPageBreak/>
        <w:t>p.productDescription</w:t>
      </w:r>
      <w:proofErr w:type="spellEnd"/>
      <w:proofErr w:type="gramEnd"/>
    </w:p>
    <w:p w14:paraId="63688BC0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>from products p</w:t>
      </w:r>
    </w:p>
    <w:p w14:paraId="3CC632AC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 xml:space="preserve">left join </w:t>
      </w:r>
      <w:proofErr w:type="spellStart"/>
      <w:r w:rsidRPr="002E0FAF">
        <w:rPr>
          <w:rFonts w:ascii="Arial" w:hAnsi="Arial" w:cs="Arial"/>
          <w:sz w:val="24"/>
          <w:szCs w:val="24"/>
        </w:rPr>
        <w:t>orderdetails</w:t>
      </w:r>
      <w:proofErr w:type="spellEnd"/>
      <w:r w:rsidRPr="002E0FAF">
        <w:rPr>
          <w:rFonts w:ascii="Arial" w:hAnsi="Arial" w:cs="Arial"/>
          <w:sz w:val="24"/>
          <w:szCs w:val="24"/>
        </w:rPr>
        <w:t xml:space="preserve"> o</w:t>
      </w:r>
    </w:p>
    <w:p w14:paraId="1A92B5DF" w14:textId="77777777" w:rsidR="002E0FAF" w:rsidRPr="002E0FAF" w:rsidRDefault="002E0FAF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p.productCod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2E0FAF">
        <w:rPr>
          <w:rFonts w:ascii="Arial" w:hAnsi="Arial" w:cs="Arial"/>
          <w:sz w:val="24"/>
          <w:szCs w:val="24"/>
        </w:rPr>
        <w:t>o.productCode</w:t>
      </w:r>
      <w:proofErr w:type="spellEnd"/>
    </w:p>
    <w:p w14:paraId="2632DE63" w14:textId="4A3AD6EA" w:rsidR="002E0FAF" w:rsidRDefault="002E0FAF" w:rsidP="0075460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2E0FAF">
        <w:rPr>
          <w:rFonts w:ascii="Arial" w:hAnsi="Arial" w:cs="Arial"/>
          <w:sz w:val="24"/>
          <w:szCs w:val="24"/>
        </w:rPr>
        <w:t xml:space="preserve">where </w:t>
      </w:r>
      <w:proofErr w:type="spellStart"/>
      <w:proofErr w:type="gramStart"/>
      <w:r w:rsidRPr="002E0FAF">
        <w:rPr>
          <w:rFonts w:ascii="Arial" w:hAnsi="Arial" w:cs="Arial"/>
          <w:sz w:val="24"/>
          <w:szCs w:val="24"/>
        </w:rPr>
        <w:t>o.productCode</w:t>
      </w:r>
      <w:proofErr w:type="spellEnd"/>
      <w:proofErr w:type="gramEnd"/>
      <w:r w:rsidRPr="002E0FAF">
        <w:rPr>
          <w:rFonts w:ascii="Arial" w:hAnsi="Arial" w:cs="Arial"/>
          <w:sz w:val="24"/>
          <w:szCs w:val="24"/>
        </w:rPr>
        <w:t xml:space="preserve"> is null;</w:t>
      </w:r>
    </w:p>
    <w:p w14:paraId="4E539D15" w14:textId="78BE12CE" w:rsidR="00754602" w:rsidRDefault="00754602" w:rsidP="0075460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2EE4636C" w14:textId="0AC6E002" w:rsidR="00754602" w:rsidRPr="00754602" w:rsidRDefault="00754602" w:rsidP="00754602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A8C61EE" wp14:editId="46959997">
            <wp:extent cx="4406900" cy="272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9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0F7E" w14:textId="77777777" w:rsidR="00963872" w:rsidRP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7177895" w14:textId="555C6503" w:rsidR="0071204F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all the employees that don’t have customers assigned to them. Display the employee name.</w:t>
      </w:r>
    </w:p>
    <w:p w14:paraId="549C1980" w14:textId="67DBFBD0" w:rsidR="00963872" w:rsidRDefault="00963872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C68AD29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select</w:t>
      </w:r>
    </w:p>
    <w:p w14:paraId="36C7DD94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oncat</w:t>
      </w:r>
      <w:proofErr w:type="spellEnd"/>
      <w:r w:rsidRPr="00CB5303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Pr="00CB5303">
        <w:rPr>
          <w:rFonts w:ascii="Arial" w:hAnsi="Arial" w:cs="Arial"/>
          <w:sz w:val="24"/>
          <w:szCs w:val="24"/>
        </w:rPr>
        <w:t>e.firstName</w:t>
      </w:r>
      <w:proofErr w:type="spellEnd"/>
      <w:r w:rsidRPr="00CB5303">
        <w:rPr>
          <w:rFonts w:ascii="Arial" w:hAnsi="Arial" w:cs="Arial"/>
          <w:sz w:val="24"/>
          <w:szCs w:val="24"/>
        </w:rPr>
        <w:t>,' ',</w:t>
      </w:r>
      <w:proofErr w:type="spellStart"/>
      <w:r w:rsidRPr="00CB5303">
        <w:rPr>
          <w:rFonts w:ascii="Arial" w:hAnsi="Arial" w:cs="Arial"/>
          <w:sz w:val="24"/>
          <w:szCs w:val="24"/>
        </w:rPr>
        <w:t>e.lastName</w:t>
      </w:r>
      <w:proofErr w:type="spellEnd"/>
      <w:r w:rsidRPr="00CB5303">
        <w:rPr>
          <w:rFonts w:ascii="Arial" w:hAnsi="Arial" w:cs="Arial"/>
          <w:sz w:val="24"/>
          <w:szCs w:val="24"/>
        </w:rPr>
        <w:t>) as 'No Customer Assigned'</w:t>
      </w:r>
    </w:p>
    <w:p w14:paraId="2C8C4EE2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from employees e</w:t>
      </w:r>
    </w:p>
    <w:p w14:paraId="1DBAFEF5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left join customers c</w:t>
      </w:r>
    </w:p>
    <w:p w14:paraId="29D3C217" w14:textId="77777777" w:rsidR="00CB5303" w:rsidRPr="00CB5303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e.employee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CB5303">
        <w:rPr>
          <w:rFonts w:ascii="Arial" w:hAnsi="Arial" w:cs="Arial"/>
          <w:sz w:val="24"/>
          <w:szCs w:val="24"/>
        </w:rPr>
        <w:t>c.salesRepEmployeeNumber</w:t>
      </w:r>
      <w:proofErr w:type="spellEnd"/>
    </w:p>
    <w:p w14:paraId="7D58596A" w14:textId="3BC9B1F7" w:rsidR="002E0FAF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where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.salesRepEmployee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 xml:space="preserve"> is null;</w:t>
      </w:r>
    </w:p>
    <w:p w14:paraId="3D32FB35" w14:textId="768CA1D8" w:rsidR="002E0FAF" w:rsidRDefault="002E0FAF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0C29CFE9" w14:textId="3C2089E8" w:rsidR="00754602" w:rsidRDefault="00754602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47576598" wp14:editId="7EE149AA">
            <wp:extent cx="5149850" cy="34988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985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65A7" w14:textId="77777777" w:rsidR="00CB5303" w:rsidRPr="00963872" w:rsidRDefault="00CB5303" w:rsidP="00CB5303">
      <w:pPr>
        <w:spacing w:after="0" w:line="240" w:lineRule="auto"/>
        <w:ind w:left="720"/>
        <w:rPr>
          <w:rFonts w:ascii="Arial" w:hAnsi="Arial" w:cs="Arial"/>
          <w:sz w:val="24"/>
          <w:szCs w:val="24"/>
        </w:rPr>
      </w:pPr>
    </w:p>
    <w:p w14:paraId="5A79DFD1" w14:textId="2FDA6D55" w:rsidR="0071204F" w:rsidRDefault="0071204F" w:rsidP="00CB5303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264ABB">
        <w:rPr>
          <w:rFonts w:ascii="Arial" w:hAnsi="Arial" w:cs="Arial"/>
          <w:sz w:val="24"/>
          <w:szCs w:val="24"/>
        </w:rPr>
        <w:t>Find the total number of orders per customer for all customers. Display the customer name and the number of orders.</w:t>
      </w:r>
    </w:p>
    <w:p w14:paraId="65211500" w14:textId="77777777" w:rsidR="00963872" w:rsidRP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69A11EA2" w14:textId="5CAE93D4" w:rsidR="00963872" w:rsidRDefault="00963872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70E1E0A5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select</w:t>
      </w:r>
    </w:p>
    <w:p w14:paraId="247413DA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CB5303">
        <w:rPr>
          <w:rFonts w:ascii="Arial" w:hAnsi="Arial" w:cs="Arial"/>
          <w:sz w:val="24"/>
          <w:szCs w:val="24"/>
        </w:rPr>
        <w:t>c.customerName</w:t>
      </w:r>
      <w:proofErr w:type="spellEnd"/>
      <w:r w:rsidRPr="00CB5303">
        <w:rPr>
          <w:rFonts w:ascii="Arial" w:hAnsi="Arial" w:cs="Arial"/>
          <w:sz w:val="24"/>
          <w:szCs w:val="24"/>
        </w:rPr>
        <w:t>,</w:t>
      </w:r>
    </w:p>
    <w:p w14:paraId="142A5A0E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count(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o.customer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>) as 'Number of Orders'</w:t>
      </w:r>
    </w:p>
    <w:p w14:paraId="37CD85FB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from customers c</w:t>
      </w:r>
    </w:p>
    <w:p w14:paraId="6299BF2E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>left join orders o</w:t>
      </w:r>
    </w:p>
    <w:p w14:paraId="3F482F1D" w14:textId="77777777" w:rsidR="00CB5303" w:rsidRPr="00CB5303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on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.customer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CB5303">
        <w:rPr>
          <w:rFonts w:ascii="Arial" w:hAnsi="Arial" w:cs="Arial"/>
          <w:sz w:val="24"/>
          <w:szCs w:val="24"/>
        </w:rPr>
        <w:t>o.customerNumber</w:t>
      </w:r>
      <w:proofErr w:type="spellEnd"/>
    </w:p>
    <w:p w14:paraId="3CCBE489" w14:textId="77777777" w:rsidR="00754602" w:rsidRDefault="00CB5303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r w:rsidRPr="00CB5303">
        <w:rPr>
          <w:rFonts w:ascii="Arial" w:hAnsi="Arial" w:cs="Arial"/>
          <w:sz w:val="24"/>
          <w:szCs w:val="24"/>
        </w:rPr>
        <w:t xml:space="preserve">group by </w:t>
      </w:r>
      <w:proofErr w:type="spellStart"/>
      <w:proofErr w:type="gramStart"/>
      <w:r w:rsidRPr="00CB5303">
        <w:rPr>
          <w:rFonts w:ascii="Arial" w:hAnsi="Arial" w:cs="Arial"/>
          <w:sz w:val="24"/>
          <w:szCs w:val="24"/>
        </w:rPr>
        <w:t>c.customerNumber</w:t>
      </w:r>
      <w:proofErr w:type="spellEnd"/>
      <w:proofErr w:type="gramEnd"/>
      <w:r w:rsidRPr="00CB5303">
        <w:rPr>
          <w:rFonts w:ascii="Arial" w:hAnsi="Arial" w:cs="Arial"/>
          <w:sz w:val="24"/>
          <w:szCs w:val="24"/>
        </w:rPr>
        <w:t>;</w:t>
      </w:r>
    </w:p>
    <w:p w14:paraId="13F0D3C9" w14:textId="4257C922" w:rsidR="00CA2E44" w:rsidRPr="00264ABB" w:rsidRDefault="00CA2E44" w:rsidP="00CB5303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0579B96A" wp14:editId="38D8F71B">
            <wp:extent cx="4000500" cy="4311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2E44" w:rsidRPr="00264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B5FD7"/>
    <w:multiLevelType w:val="hybridMultilevel"/>
    <w:tmpl w:val="71C05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218A8"/>
    <w:multiLevelType w:val="hybridMultilevel"/>
    <w:tmpl w:val="D1FC7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MDIyMbc0NzAyNDZX0lEKTi0uzszPAykwrAUA9Hwy4CwAAAA="/>
  </w:docVars>
  <w:rsids>
    <w:rsidRoot w:val="0071204F"/>
    <w:rsid w:val="001169E6"/>
    <w:rsid w:val="001917A6"/>
    <w:rsid w:val="00264ABB"/>
    <w:rsid w:val="002E0FAF"/>
    <w:rsid w:val="00331DFB"/>
    <w:rsid w:val="00347DA9"/>
    <w:rsid w:val="003F3E16"/>
    <w:rsid w:val="004D238F"/>
    <w:rsid w:val="00510BFE"/>
    <w:rsid w:val="006C2AEC"/>
    <w:rsid w:val="0071204F"/>
    <w:rsid w:val="00754602"/>
    <w:rsid w:val="00963872"/>
    <w:rsid w:val="00987DA5"/>
    <w:rsid w:val="00CA2E44"/>
    <w:rsid w:val="00CB5303"/>
    <w:rsid w:val="00E50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5C8DE"/>
  <w15:chartTrackingRefBased/>
  <w15:docId w15:val="{07A86DB9-6420-4768-B97C-765C6D48E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69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9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20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A2E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E4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95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X</dc:creator>
  <cp:keywords/>
  <dc:description/>
  <cp:lastModifiedBy>Brooks Hanson</cp:lastModifiedBy>
  <cp:revision>8</cp:revision>
  <dcterms:created xsi:type="dcterms:W3CDTF">2019-08-14T06:29:00Z</dcterms:created>
  <dcterms:modified xsi:type="dcterms:W3CDTF">2019-10-05T22:04:00Z</dcterms:modified>
</cp:coreProperties>
</file>